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b26a48f9bdf9cec427b49b8685172cdf8d984"/>
      <w:r>
        <w:t xml:space="preserve">Lesson 6: Finding Interesting Points on a Graph</w:t>
      </w:r>
      <w:bookmarkEnd w:id="20"/>
    </w:p>
    <w:p>
      <w:pPr>
        <w:pStyle w:val="Heading3"/>
      </w:pPr>
      <w:bookmarkStart w:id="21" w:name="X84821d8e0a83966353bd56d6702667e1e43197f"/>
      <w:r>
        <w:t xml:space="preserve">6.1: Notice and Wonder: Unemployment Percentag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115.813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examining-unemployment-percentages"/>
      <w:r>
        <w:t xml:space="preserve">6.2: Examining Unemployment Percentages</w:t>
      </w:r>
      <w:bookmarkEnd w:id="23"/>
    </w:p>
    <w:p>
      <w:pPr>
        <w:pStyle w:val="FirstParagraph"/>
      </w:pPr>
      <w:r>
        <w:t xml:space="preserve">This graph shows the percentage of the workforce that is unemployed in the United States and Michigan for several years.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116.3380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United States, what are the highest and lowest points on the graph? What do the points mean in the situation?</w:t>
      </w:r>
    </w:p>
    <w:p>
      <w:pPr>
        <w:numPr>
          <w:ilvl w:val="0"/>
          <w:numId w:val="1001"/>
        </w:numPr>
      </w:pPr>
      <w:r>
        <w:t xml:space="preserve">For Michigan, what are the highest and lowest points on the graph? What do the points mean in the situation?</w:t>
      </w:r>
    </w:p>
    <w:p>
      <w:pPr>
        <w:pStyle w:val="Heading3"/>
      </w:pPr>
      <w:bookmarkStart w:id="25" w:name="the-wire"/>
      <w:r>
        <w:t xml:space="preserve">6.3: The Wire</w:t>
      </w:r>
      <w:bookmarkEnd w:id="25"/>
    </w:p>
    <w:p>
      <w:pPr>
        <w:numPr>
          <w:ilvl w:val="0"/>
          <w:numId w:val="1002"/>
        </w:numPr>
      </w:pPr>
      <w:r>
        <w:t xml:space="preserve">Use technology to graph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76</m:t>
        </m:r>
        <m:r>
          <m:t>x</m:t>
        </m:r>
        <m:r>
          <m:t>+</m:t>
        </m:r>
        <m:r>
          <m:t>10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points on the graph that you think are interesting? Explain your reasoning.</w:t>
      </w:r>
    </w:p>
    <w:p>
      <w:pPr>
        <w:numPr>
          <w:ilvl w:val="0"/>
          <w:numId w:val="1002"/>
        </w:numPr>
      </w:pPr>
      <w:r>
        <w:t xml:space="preserve">Examine the graph representing electrical voltage in a wire as a function of time. What interesting points do you see? Explain your reasoning.</w:t>
      </w:r>
    </w:p>
    <w:p>
      <w:pPr>
        <w:numPr>
          <w:ilvl w:val="0"/>
          <w:numId w:val="1000"/>
        </w:numPr>
      </w:pPr>
      <w:r>
        <w:drawing>
          <wp:inline>
            <wp:extent cx="3533533" cy="350770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116.8385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33" cy="3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points you found to describe what is happening to the voltage within the wi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18Z</dcterms:created>
  <dcterms:modified xsi:type="dcterms:W3CDTF">2020-11-20T1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3KR4edcr4s4pxd9GMmrGAvZS75wxftC2NhgUH+UntpkpU+6cSYnRaItFbdW9flORLXejgYcS/ETz1y9MecXMA==</vt:lpwstr>
  </property>
</Properties>
</file>